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Marine Engineer Internship</w:t>
      </w:r>
    </w:p>
    <w:bookmarkEnd w:id="20"/>
    <w:p>
      <w:pPr>
        <w:pStyle w:val="BodyText"/>
      </w:pPr>
      <w:r>
        <w:t xml:space="preserve">Your Name</w:t>
      </w:r>
      <w:r>
        <w:br/>
      </w:r>
      <w:r>
        <w:t xml:space="preserve">Your Address</w:t>
      </w:r>
      <w:r>
        <w:br/>
      </w:r>
      <w:r>
        <w:t xml:space="preserve">City, Postal Code</w:t>
      </w:r>
      <w:r>
        <w:br/>
      </w:r>
      <w:r>
        <w:t xml:space="preserve">Email: your.email@example.com</w:t>
      </w:r>
      <w:r>
        <w:br/>
      </w:r>
      <w:r>
        <w:t xml:space="preserve">Phone: +91 XXXXXXXXXX</w:t>
      </w:r>
    </w:p>
    <w:p>
      <w:pPr>
        <w:pStyle w:val="BodyText"/>
      </w:pPr>
      <w:r>
        <w:t xml:space="preserve">Date: October 26, 2023</w:t>
      </w:r>
    </w:p>
    <w:p>
      <w:pPr>
        <w:pStyle w:val="BodyText"/>
      </w:pPr>
      <w:r>
        <w:t xml:space="preserve">Hiring Manager</w:t>
      </w:r>
      <w:r>
        <w:br/>
      </w:r>
      <w:r>
        <w:t xml:space="preserve">[Company Name]</w:t>
      </w:r>
      <w:r>
        <w:br/>
      </w:r>
      <w:r>
        <w:t xml:space="preserve">[Company Address]</w:t>
      </w:r>
      <w:r>
        <w:br/>
      </w:r>
      <w:r>
        <w:t xml:space="preserve">Bangalore, Karnataka 560001</w:t>
      </w:r>
      <w:r>
        <w:br/>
      </w:r>
      <w:r>
        <w:t xml:space="preserve">India</w:t>
      </w:r>
    </w:p>
    <w:p>
      <w:pPr>
        <w:pStyle w:val="BodyText"/>
      </w:pPr>
      <w:r>
        <w:t xml:space="preserve">Subject: Application for Marine Engineer Internship Position</w:t>
      </w:r>
    </w:p>
    <w:p>
      <w:pPr>
        <w:pStyle w:val="BodyText"/>
      </w:pPr>
      <w:r>
        <w:t xml:space="preserve">Dear Hiring Manager,</w:t>
      </w:r>
    </w:p>
    <w:p>
      <w:pPr>
        <w:pStyle w:val="BodyText"/>
      </w:pPr>
      <w:r>
        <w:t xml:space="preserve">I am writing with profound enthusiasm to submit my application for the Marine Engineer Internship position at [Company Name] in Bangalore, India. As a final-year undergraduate student pursuing Bachelor of Engineering in Marine Engineering from Indian Institute of Technology Madras (IIT Madras), I have meticulously aligned my academic pursuits and professional aspirations with the dynamic opportunities presented by marine engineering firms operating within India's rapidly evolving maritime sector. This</w:t>
      </w:r>
      <w:r>
        <w:t xml:space="preserve"> </w:t>
      </w:r>
      <w:r>
        <w:rPr>
          <w:bCs/>
          <w:b/>
        </w:rPr>
        <w:t xml:space="preserve">Internship Application Letter</w:t>
      </w:r>
      <w:r>
        <w:t xml:space="preserve"> </w:t>
      </w:r>
      <w:r>
        <w:t xml:space="preserve">serves as my formal expression of interest in contributing to your esteemed organization while gaining hands-on experience under industry experts in the heart of India's technology capital—Bangalore.</w:t>
      </w:r>
    </w:p>
    <w:p>
      <w:pPr>
        <w:pStyle w:val="BodyText"/>
      </w:pPr>
      <w:r>
        <w:t xml:space="preserve">The decision to apply for this internship stems from a deep-seated passion for maritime technology and a strategic focus on Bangalore as the optimal location for professional growth. While marine engineering traditionally associates with coastal hubs, I recognize that Bangalore has emerged as an unexpected epicenter for advanced marine engineering R&amp;D and technology-driven solutions. Companies like [Company Name] are pioneering innovations in ship design software, propulsion systems, and sustainable maritime logistics—areas where my academic training directly aligns with your operational needs. The city's convergence of aerospace engineering expertise, IT innovation, and emerging maritime partnerships creates a unique ecosystem for aspiring Marine Engineers to thrive, making this internship position particularly compelling for my career trajectory.</w:t>
      </w:r>
    </w:p>
    <w:p>
      <w:pPr>
        <w:pStyle w:val="BodyText"/>
      </w:pPr>
      <w:r>
        <w:t xml:space="preserve">Throughout my undergraduate curriculum at IIT Madras, I have immersed myself in courses directly relevant to marine systems: Principles of Naval Architecture (92%), Marine Propulsion Systems (88%), Offshore Structures Design (90%), and Computer-Aided Ship Design using AutoCAD and NAPA. My academic rigor is complemented by practical application through the 'Sustainable Shipping' project, where I designed a 500-TEU container vessel with integrated waste-to-energy systems—a solution that reduced operational carbon footprint by 22% in simulation models. This experience directly demonstrates my ability to apply theoretical knowledge to real-world marine engineering challenges, particularly relevant for [Company Name]'s focus on eco-friendly maritime solutions.</w:t>
      </w:r>
    </w:p>
    <w:p>
      <w:pPr>
        <w:pStyle w:val="BodyText"/>
      </w:pPr>
      <w:r>
        <w:t xml:space="preserve">What distinguishes me as a candidate is my proactive approach to bridging classroom learning with industry practice. I completed a 6-week summer internship at Hindustan Shipyard Limited in Visakhapatnam, where I assisted in hull integrity assessments using ultrasonic testing equipment and documented structural analysis reports for merchant vessels. This exposure taught me the critical importance of safety protocols, precision measurement techniques, and cross-functional collaboration—skills that are essential for any Marine Engineer operating within India's maritime compliance framework (including DG Shipping regulations). Additionally, I am proficient in industry-standard tools such as ANSYS Fluent for fluid dynamics simulation and MATLAB for propulsion system modeling, capabilities that would immediately benefit your engineering teams in Bangalore.</w:t>
      </w:r>
    </w:p>
    <w:p>
      <w:pPr>
        <w:pStyle w:val="BodyText"/>
      </w:pPr>
      <w:r>
        <w:t xml:space="preserve">My fascination with marine engineering began during my childhood near Chennai's port city, where I witnessed the intricate dance of cargo vessels navigating India's shipping lanes. This early exposure evolved into a conscious career choice when I joined the Maritime Technology Club at IIT Madras, leading a team that developed an autonomous buoy monitoring system for coastal pollution tracking. The project required 20+ hours weekly of collaborative problem-solving—skills that mirror the teamwork essential for successful Marine Engineering projects in India Bangalore's tech-driven environment. Furthermore, my fluency in English and Kannada (with basic proficiency in Tamil) enables seamless communication within diverse teams across Karnataka's engineering sector.</w:t>
      </w:r>
    </w:p>
    <w:p>
      <w:pPr>
        <w:pStyle w:val="BodyText"/>
      </w:pPr>
      <w:r>
        <w:t xml:space="preserve">I am particularly drawn to [Company Name]'s recent initiatives like the 'Green Horizon' project—a testament to your commitment to sustainable marine technology. As a candidate committed to environmental stewardship, I would be honored to contribute my skills in computational modeling and materials analysis toward such groundbreaking work. The opportunity to learn from Bangalore's premier marine engineering professionals, while being immersed in India's second-largest tech ecosystem, represents an unparalleled convergence of academic preparation and industry exposure.</w:t>
      </w:r>
    </w:p>
    <w:p>
      <w:pPr>
        <w:pStyle w:val="BodyText"/>
      </w:pPr>
      <w:r>
        <w:t xml:space="preserve">My resume provides further detail on my technical competencies including:</w:t>
      </w:r>
    </w:p>
    <w:p>
      <w:pPr>
        <w:numPr>
          <w:ilvl w:val="0"/>
          <w:numId w:val="1001"/>
        </w:numPr>
        <w:pStyle w:val="Compact"/>
      </w:pPr>
      <w:r>
        <w:t xml:space="preserve">Proficient in ship stability calculations using GHS software</w:t>
      </w:r>
    </w:p>
    <w:p>
      <w:pPr>
        <w:numPr>
          <w:ilvl w:val="0"/>
          <w:numId w:val="1001"/>
        </w:numPr>
        <w:pStyle w:val="Compact"/>
      </w:pPr>
      <w:r>
        <w:t xml:space="preserve">Experience with marine diesel engine diagnostics through laboratory simulations</w:t>
      </w:r>
    </w:p>
    <w:p>
      <w:pPr>
        <w:numPr>
          <w:ilvl w:val="0"/>
          <w:numId w:val="1001"/>
        </w:numPr>
        <w:pStyle w:val="Compact"/>
      </w:pPr>
      <w:r>
        <w:t xml:space="preserve">Certification in Basic Safety Training (BST) from Indian Maritime University</w:t>
      </w:r>
    </w:p>
    <w:p>
      <w:pPr>
        <w:numPr>
          <w:ilvl w:val="0"/>
          <w:numId w:val="1001"/>
        </w:numPr>
        <w:pStyle w:val="Compact"/>
      </w:pPr>
      <w:r>
        <w:t xml:space="preserve">Participation in the 2023 National Marine Engineering Symposium at Cochin Shipyard</w:t>
      </w:r>
    </w:p>
    <w:p>
      <w:pPr>
        <w:pStyle w:val="FirstParagraph"/>
      </w:pPr>
      <w:r>
        <w:t xml:space="preserve">As I prepare to enter the professional maritime engineering landscape, I am eager to apply my academic foundation within a forward-thinking organization like [Company Name]. Bangalore's unique position as both a technology hub and emerging marine engineering center offers an ideal environment for this transition. I am confident that my technical skills, proactive attitude, and deep commitment to India's maritime development align perfectly with the objectives of your Marine Engineer Internship program.</w:t>
      </w:r>
    </w:p>
    <w:p>
      <w:pPr>
        <w:pStyle w:val="BodyText"/>
      </w:pPr>
      <w:r>
        <w:t xml:space="preserve">Thank you for considering my application. I have attached my resume detailing academic achievements and project experiences. I welcome the opportunity to discuss how my qualifications can support [Company Name]'s innovative work in marine engineering within India Bangalore. Please feel free to contact me at your convenience via email or phone.</w:t>
      </w:r>
    </w:p>
    <w:p>
      <w:pPr>
        <w:pStyle w:val="BodyText"/>
      </w:pPr>
      <w:r>
        <w:t xml:space="preserve">Sincerely,</w:t>
      </w:r>
    </w:p>
    <w:p>
      <w:pPr>
        <w:pStyle w:val="BodyText"/>
      </w:pPr>
      <w:r>
        <w:br/>
      </w:r>
      <w:r>
        <w:br/>
      </w:r>
      <w:r>
        <w:br/>
      </w:r>
    </w:p>
    <w:p>
      <w:pPr>
        <w:pStyle w:val="BodyText"/>
      </w:pPr>
      <w:r>
        <w:t xml:space="preserve">Your Name</w:t>
      </w:r>
    </w:p>
    <w:p>
      <w:pPr>
        <w:pStyle w:val="BodyText"/>
      </w:pPr>
      <w:r>
        <w:t xml:space="preserve">Final-Year Marine Engineering Stud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20T02:25:23Z</dcterms:created>
  <dcterms:modified xsi:type="dcterms:W3CDTF">2026-07-20T02:25:23Z</dcterms:modified>
</cp:coreProperties>
</file>

<file path=docProps/custom.xml><?xml version="1.0" encoding="utf-8"?>
<Properties xmlns="http://schemas.openxmlformats.org/officeDocument/2006/custom-properties" xmlns:vt="http://schemas.openxmlformats.org/officeDocument/2006/docPropsVTypes"/>
</file>